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Bangkok,</w:t>
      </w:r>
      <w:r>
        <w:t xml:space="preserve"> </w:t>
      </w:r>
      <w:r>
        <w:t xml:space="preserve">Thailand</w:t>
      </w:r>
    </w:p>
    <w:bookmarkStart w:id="20" w:name="X3e9fe56ecd25528bda7436f50f5af771c4e6f4d"/>
    <w:p>
      <w:pPr>
        <w:pStyle w:val="Heading1"/>
      </w:pPr>
      <w:r>
        <w:t xml:space="preserve">Cover Letter for Business Consultant Position in Bangkok, Thailand</w:t>
      </w:r>
    </w:p>
    <w:p>
      <w:pPr>
        <w:pStyle w:val="FirstParagraph"/>
      </w:pPr>
      <w:r>
        <w:t xml:space="preserve">Dear [Hiring Manager's Name],</w:t>
      </w:r>
    </w:p>
    <w:p>
      <w:pPr>
        <w:pStyle w:val="BodyText"/>
      </w:pPr>
      <w:r>
        <w:t xml:space="preserve">I am writing to express my interest in the Business Consultant position at your esteemed organization, specifically within the vibrant and dynamic business landscape of Bangkok, Thailand. With a proven track record of driving strategic growth and operational excellence across diverse industries, I am eager to contribute my expertise to support your company’s mission in this thriving Southeast Asian hub. Bangkok’s unique blend of traditional values and modern innovation makes it an ideal location for impactful consulting work, and I am excited about the opportunity to bring my skills to this environment.</w:t>
      </w:r>
    </w:p>
    <w:p>
      <w:pPr>
        <w:pStyle w:val="BodyText"/>
      </w:pPr>
      <w:r>
        <w:t xml:space="preserve">As a seasoned Business Consultant, I have spent over a decade advising organizations on how to navigate complex market challenges, optimize processes, and unlock sustainable growth. My career has been defined by a passion for problem-solving and an ability to translate strategic insights into actionable outcomes. From developing market entry strategies for multinational corporations to streamlining internal operations for local enterprises, I have consistently delivered results that align with both short-term objectives and long-term vision. This experience has equipped me with the adaptability and cultural intelligence required to thrive in a fast-paced, multicultural setting like Bangkok.</w:t>
      </w:r>
    </w:p>
    <w:p>
      <w:pPr>
        <w:pStyle w:val="BodyText"/>
      </w:pPr>
      <w:r>
        <w:t xml:space="preserve">What sets me apart is my deep understanding of the Thai business ecosystem. Having worked closely with companies in Thailand, I am intimately familiar with the nuances of doing business in this country. From navigating regulatory frameworks to appreciating the importance of relationship-building (known as "krathong" or "sabai sabai" culture), I have cultivated a unique perspective that allows me to bridge global best practices with local realities. In my previous role at [Previous Company Name], I led a project for a multinational tech firm seeking to expand into Southeast Asia. By leveraging my knowledge of Thailand’s digital infrastructure and consumer behavior, we successfully developed a market entry strategy that increased their regional market share by 25% within 18 months.</w:t>
      </w:r>
    </w:p>
    <w:p>
      <w:pPr>
        <w:pStyle w:val="BodyText"/>
      </w:pPr>
      <w:r>
        <w:t xml:space="preserve">Bangkok, as the economic heart of Thailand, offers unparalleled opportunities for innovation and collaboration. The city’s booming sectors—from fintech and e-commerce to tourism and manufacturing—present a dynamic environment where strategic consulting can create meaningful impact. I am particularly drawn to your company’s focus on [mention specific area of interest, e.g., "sustainable business practices" or "digital transformation"], as I believe that aligning consultative services with local priorities is key to long-term success. My ability to analyze complex data, identify inefficiencies, and propose scalable solutions would enable your organization to stay ahead in this competitive landscape.</w:t>
      </w:r>
    </w:p>
    <w:p>
      <w:pPr>
        <w:pStyle w:val="BodyText"/>
      </w:pPr>
      <w:r>
        <w:t xml:space="preserve">In addition to my technical expertise, I bring a strong commitment to cultural sensitivity and communication. Effective consulting requires not only analytical rigor but also the ability to build trust and collaborate across diverse teams. In Thailand, where relationships are foundational to business success, I have always prioritized transparency, empathy, and respect. For instance, while advising a local hospitality chain on customer experience enhancement, I conducted extensive stakeholder interviews with both management and frontline staff to ensure solutions were culturally relevant and practical. This approach not only improved guest satisfaction but also fostered a more engaged workforce.</w:t>
      </w:r>
    </w:p>
    <w:p>
      <w:pPr>
        <w:pStyle w:val="BodyText"/>
      </w:pPr>
      <w:r>
        <w:t xml:space="preserve">My passion for consulting is rooted in the belief that every organization has the potential to achieve greatness when provided with the right guidance. I am particularly inspired by Bangkok’s entrepreneurial spirit, where startups and established enterprises alike are redefining industries through innovation. As a Business Consultant, I aim to empower clients with insights that drive measurable outcomes. Whether it’s optimizing supply chains, improving financial performance, or developing strategic roadmaps for growth, I approach each project with a client-centric mindset and a focus on delivering value.</w:t>
      </w:r>
    </w:p>
    <w:p>
      <w:pPr>
        <w:pStyle w:val="BodyText"/>
      </w:pPr>
      <w:r>
        <w:t xml:space="preserve">What excites me most about this opportunity is the chance to contribute to Bangkok’s evolving business landscape. As the city continues to attract global investment and talent, there is a growing need for consultants who can navigate its unique challenges while capitalizing on its opportunities. My background in [mention specific area, e.g., "cross-border operations" or "market research"] and my fluency in [mention language if applicable] position me to provide tailored solutions that resonate with both local and international stakeholders.</w:t>
      </w:r>
    </w:p>
    <w:p>
      <w:pPr>
        <w:pStyle w:val="BodyText"/>
      </w:pPr>
      <w:r>
        <w:t xml:space="preserve">I am confident that my skills, experience, and dedication to excellence make me a strong fit for the Business Consultant role at your organization. I would welcome the opportunity to discuss how I can contribute to your team’s success in Thailand Bangkok. Thank you for considering my application. I look forward to the possibility of working together and making a lasting impact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Bangkok, Thailand</dc:title>
  <dc:creator/>
  <dc:language>en</dc:language>
  <cp:keywords/>
  <dcterms:created xsi:type="dcterms:W3CDTF">2026-07-24T06:13:49Z</dcterms:created>
  <dcterms:modified xsi:type="dcterms:W3CDTF">2026-07-24T06:13:49Z</dcterms:modified>
</cp:coreProperties>
</file>

<file path=docProps/custom.xml><?xml version="1.0" encoding="utf-8"?>
<Properties xmlns="http://schemas.openxmlformats.org/officeDocument/2006/custom-properties" xmlns:vt="http://schemas.openxmlformats.org/officeDocument/2006/docPropsVTypes"/>
</file>